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6E5" w:rsidRDefault="006021A7">
      <w:pPr>
        <w:rPr>
          <w:b/>
          <w:sz w:val="28"/>
        </w:rPr>
      </w:pPr>
      <w:r w:rsidRPr="006021A7">
        <w:rPr>
          <w:b/>
          <w:sz w:val="28"/>
        </w:rPr>
        <w:t xml:space="preserve">TOUR </w:t>
      </w:r>
      <w:r w:rsidR="005956E5" w:rsidRPr="006021A7">
        <w:rPr>
          <w:b/>
          <w:sz w:val="28"/>
        </w:rPr>
        <w:t>NUMBER</w:t>
      </w:r>
      <w:r w:rsidR="005956E5">
        <w:rPr>
          <w:b/>
          <w:sz w:val="28"/>
        </w:rPr>
        <w:t>:</w:t>
      </w:r>
      <w:r>
        <w:rPr>
          <w:b/>
          <w:sz w:val="28"/>
        </w:rPr>
        <w:t xml:space="preserve"> -</w:t>
      </w:r>
      <w:r w:rsidRPr="006021A7">
        <w:rPr>
          <w:b/>
          <w:sz w:val="28"/>
        </w:rPr>
        <w:t xml:space="preserve"> SLTPB/20</w:t>
      </w:r>
      <w:r w:rsidR="005956E5">
        <w:rPr>
          <w:b/>
          <w:sz w:val="28"/>
        </w:rPr>
        <w:t>21/</w:t>
      </w:r>
      <w:r w:rsidR="00A57F17">
        <w:rPr>
          <w:b/>
          <w:sz w:val="28"/>
        </w:rPr>
        <w:t xml:space="preserve"> ____</w:t>
      </w:r>
      <w:r w:rsidR="005956E5">
        <w:rPr>
          <w:b/>
          <w:sz w:val="28"/>
        </w:rPr>
        <w:t xml:space="preserve"> (SLTPB code)</w:t>
      </w:r>
    </w:p>
    <w:p w:rsidR="00A83DD8" w:rsidRPr="00DC7E14" w:rsidRDefault="00A83DD8">
      <w:pPr>
        <w:rPr>
          <w:b/>
          <w:sz w:val="24"/>
          <w:u w:val="single"/>
        </w:rPr>
      </w:pPr>
      <w:r w:rsidRPr="00DC7E14">
        <w:rPr>
          <w:b/>
          <w:sz w:val="24"/>
          <w:u w:val="single"/>
        </w:rPr>
        <w:t xml:space="preserve">Clients </w:t>
      </w:r>
      <w:r w:rsidR="00DC7E14">
        <w:rPr>
          <w:b/>
          <w:sz w:val="24"/>
          <w:u w:val="single"/>
        </w:rPr>
        <w:t>D</w:t>
      </w:r>
      <w:r w:rsidRPr="00DC7E14">
        <w:rPr>
          <w:b/>
          <w:sz w:val="24"/>
          <w:u w:val="single"/>
        </w:rPr>
        <w:t>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230"/>
        <w:gridCol w:w="2430"/>
        <w:gridCol w:w="2065"/>
      </w:tblGrid>
      <w:tr w:rsidR="00A83DD8" w:rsidTr="00B17B43">
        <w:tc>
          <w:tcPr>
            <w:tcW w:w="625" w:type="dxa"/>
          </w:tcPr>
          <w:p w:rsidR="00A83DD8" w:rsidRPr="00D66679" w:rsidRDefault="00A83DD8">
            <w:pPr>
              <w:rPr>
                <w:b/>
              </w:rPr>
            </w:pPr>
            <w:r w:rsidRPr="00D66679">
              <w:rPr>
                <w:b/>
              </w:rPr>
              <w:t>No</w:t>
            </w:r>
          </w:p>
        </w:tc>
        <w:tc>
          <w:tcPr>
            <w:tcW w:w="4230" w:type="dxa"/>
          </w:tcPr>
          <w:p w:rsidR="00A83DD8" w:rsidRPr="00D66679" w:rsidRDefault="00A83DD8">
            <w:pPr>
              <w:rPr>
                <w:b/>
              </w:rPr>
            </w:pPr>
            <w:r w:rsidRPr="00D66679">
              <w:rPr>
                <w:b/>
              </w:rPr>
              <w:t>Name</w:t>
            </w:r>
          </w:p>
          <w:p w:rsidR="00A83DD8" w:rsidRPr="00D66679" w:rsidRDefault="00A83DD8">
            <w:pPr>
              <w:rPr>
                <w:b/>
              </w:rPr>
            </w:pPr>
          </w:p>
        </w:tc>
        <w:tc>
          <w:tcPr>
            <w:tcW w:w="2430" w:type="dxa"/>
          </w:tcPr>
          <w:p w:rsidR="00A83DD8" w:rsidRPr="00D66679" w:rsidRDefault="00A83DD8">
            <w:pPr>
              <w:rPr>
                <w:b/>
              </w:rPr>
            </w:pPr>
            <w:r w:rsidRPr="00D66679">
              <w:rPr>
                <w:b/>
              </w:rPr>
              <w:t>Passport Number</w:t>
            </w:r>
          </w:p>
        </w:tc>
        <w:tc>
          <w:tcPr>
            <w:tcW w:w="2065" w:type="dxa"/>
          </w:tcPr>
          <w:p w:rsidR="00A83DD8" w:rsidRPr="00D66679" w:rsidRDefault="00A83DD8">
            <w:pPr>
              <w:rPr>
                <w:b/>
              </w:rPr>
            </w:pPr>
            <w:r w:rsidRPr="00D66679">
              <w:rPr>
                <w:b/>
              </w:rPr>
              <w:t xml:space="preserve">Nationality </w:t>
            </w:r>
          </w:p>
        </w:tc>
      </w:tr>
      <w:tr w:rsidR="00A83DD8" w:rsidTr="00B17B43">
        <w:tc>
          <w:tcPr>
            <w:tcW w:w="625" w:type="dxa"/>
          </w:tcPr>
          <w:p w:rsidR="00A83DD8" w:rsidRDefault="00A83DD8">
            <w:r>
              <w:t>01</w:t>
            </w:r>
          </w:p>
        </w:tc>
        <w:tc>
          <w:tcPr>
            <w:tcW w:w="4230" w:type="dxa"/>
          </w:tcPr>
          <w:p w:rsidR="00A83DD8" w:rsidRDefault="00A83DD8"/>
        </w:tc>
        <w:tc>
          <w:tcPr>
            <w:tcW w:w="2430" w:type="dxa"/>
          </w:tcPr>
          <w:p w:rsidR="00A83DD8" w:rsidRDefault="00A83DD8"/>
        </w:tc>
        <w:tc>
          <w:tcPr>
            <w:tcW w:w="2065" w:type="dxa"/>
          </w:tcPr>
          <w:p w:rsidR="00A83DD8" w:rsidRDefault="00A83DD8"/>
        </w:tc>
      </w:tr>
      <w:tr w:rsidR="00A83DD8" w:rsidTr="00B17B43">
        <w:tc>
          <w:tcPr>
            <w:tcW w:w="625" w:type="dxa"/>
          </w:tcPr>
          <w:p w:rsidR="00A83DD8" w:rsidRDefault="00A83DD8">
            <w:r>
              <w:t>02</w:t>
            </w:r>
          </w:p>
        </w:tc>
        <w:tc>
          <w:tcPr>
            <w:tcW w:w="4230" w:type="dxa"/>
          </w:tcPr>
          <w:p w:rsidR="00A83DD8" w:rsidRDefault="00A83DD8"/>
        </w:tc>
        <w:tc>
          <w:tcPr>
            <w:tcW w:w="2430" w:type="dxa"/>
          </w:tcPr>
          <w:p w:rsidR="00A83DD8" w:rsidRDefault="00A83DD8"/>
        </w:tc>
        <w:tc>
          <w:tcPr>
            <w:tcW w:w="2065" w:type="dxa"/>
          </w:tcPr>
          <w:p w:rsidR="00A83DD8" w:rsidRDefault="00A83DD8"/>
        </w:tc>
      </w:tr>
    </w:tbl>
    <w:p w:rsidR="00A83DD8" w:rsidRDefault="00DC7E14" w:rsidP="00DC7E14">
      <w:pPr>
        <w:tabs>
          <w:tab w:val="left" w:pos="4140"/>
        </w:tabs>
      </w:pPr>
      <w:r>
        <w:tab/>
      </w:r>
    </w:p>
    <w:p w:rsidR="00A83DD8" w:rsidRPr="00DC7E14" w:rsidRDefault="00A83DD8">
      <w:pPr>
        <w:rPr>
          <w:b/>
          <w:sz w:val="24"/>
          <w:u w:val="single"/>
        </w:rPr>
      </w:pPr>
      <w:r w:rsidRPr="00DC7E14">
        <w:rPr>
          <w:b/>
          <w:sz w:val="24"/>
          <w:u w:val="single"/>
        </w:rPr>
        <w:t xml:space="preserve">Driver </w:t>
      </w:r>
      <w:r w:rsidR="00A57F17">
        <w:rPr>
          <w:b/>
          <w:sz w:val="24"/>
          <w:u w:val="single"/>
        </w:rPr>
        <w:t xml:space="preserve">of Chauffer Guide </w:t>
      </w:r>
      <w:r w:rsidRPr="00DC7E14">
        <w:rPr>
          <w:b/>
          <w:sz w:val="24"/>
          <w:u w:val="single"/>
        </w:rPr>
        <w:t>Details</w:t>
      </w:r>
      <w:r w:rsidR="008A75BF">
        <w:rPr>
          <w:b/>
          <w:sz w:val="24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B17B43" w:rsidTr="00B17B43">
        <w:tc>
          <w:tcPr>
            <w:tcW w:w="2245" w:type="dxa"/>
          </w:tcPr>
          <w:p w:rsidR="00B17B43" w:rsidRPr="00D66679" w:rsidRDefault="00B17B43">
            <w:pPr>
              <w:rPr>
                <w:b/>
              </w:rPr>
            </w:pPr>
            <w:r w:rsidRPr="00D66679">
              <w:rPr>
                <w:b/>
              </w:rPr>
              <w:t>Name of the Driver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7105" w:type="dxa"/>
          </w:tcPr>
          <w:p w:rsidR="00B17B43" w:rsidRDefault="00B17B43"/>
        </w:tc>
      </w:tr>
      <w:tr w:rsidR="00B17B43" w:rsidTr="00B17B43">
        <w:tc>
          <w:tcPr>
            <w:tcW w:w="2245" w:type="dxa"/>
          </w:tcPr>
          <w:p w:rsidR="00B17B43" w:rsidRPr="00D66679" w:rsidRDefault="00A57F17" w:rsidP="008A75BF">
            <w:pPr>
              <w:rPr>
                <w:b/>
              </w:rPr>
            </w:pPr>
            <w:r w:rsidRPr="00A57F17">
              <w:rPr>
                <w:b/>
                <w:sz w:val="24"/>
              </w:rPr>
              <w:t>Chauffer Guide</w:t>
            </w:r>
            <w:r w:rsidR="008A75BF">
              <w:rPr>
                <w:b/>
              </w:rPr>
              <w:t xml:space="preserve"> License </w:t>
            </w:r>
            <w:r w:rsidR="00B17B43" w:rsidRPr="00D66679">
              <w:rPr>
                <w:b/>
              </w:rPr>
              <w:t>Number</w:t>
            </w:r>
          </w:p>
        </w:tc>
        <w:tc>
          <w:tcPr>
            <w:tcW w:w="7105" w:type="dxa"/>
          </w:tcPr>
          <w:p w:rsidR="00B17B43" w:rsidRDefault="00B17B43"/>
        </w:tc>
      </w:tr>
      <w:tr w:rsidR="00B17B43" w:rsidTr="00B17B43">
        <w:tc>
          <w:tcPr>
            <w:tcW w:w="2245" w:type="dxa"/>
          </w:tcPr>
          <w:p w:rsidR="00B17B43" w:rsidRPr="00D66679" w:rsidRDefault="00B17B43">
            <w:pPr>
              <w:rPr>
                <w:b/>
              </w:rPr>
            </w:pPr>
            <w:r w:rsidRPr="00D66679">
              <w:rPr>
                <w:b/>
              </w:rPr>
              <w:t>Diver contact Number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7105" w:type="dxa"/>
          </w:tcPr>
          <w:p w:rsidR="00B17B43" w:rsidRDefault="00B17B43"/>
        </w:tc>
      </w:tr>
      <w:tr w:rsidR="00B17B43" w:rsidTr="00B17B43">
        <w:tc>
          <w:tcPr>
            <w:tcW w:w="2245" w:type="dxa"/>
          </w:tcPr>
          <w:p w:rsidR="00B17B43" w:rsidRPr="00D66679" w:rsidRDefault="00B17B43">
            <w:pPr>
              <w:rPr>
                <w:b/>
              </w:rPr>
            </w:pPr>
            <w:r w:rsidRPr="00D66679">
              <w:rPr>
                <w:b/>
              </w:rPr>
              <w:t>Vehicle Type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7105" w:type="dxa"/>
          </w:tcPr>
          <w:p w:rsidR="00B17B43" w:rsidRDefault="00B17B43"/>
        </w:tc>
      </w:tr>
      <w:tr w:rsidR="00B17B43" w:rsidTr="00B17B43">
        <w:tc>
          <w:tcPr>
            <w:tcW w:w="2245" w:type="dxa"/>
          </w:tcPr>
          <w:p w:rsidR="00B17B43" w:rsidRPr="00D66679" w:rsidRDefault="00B17B43">
            <w:pPr>
              <w:rPr>
                <w:b/>
              </w:rPr>
            </w:pPr>
            <w:r w:rsidRPr="00D66679">
              <w:rPr>
                <w:b/>
              </w:rPr>
              <w:t>Vehicle Number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7105" w:type="dxa"/>
          </w:tcPr>
          <w:p w:rsidR="00B17B43" w:rsidRDefault="00B17B43"/>
        </w:tc>
      </w:tr>
    </w:tbl>
    <w:p w:rsidR="00A83DD8" w:rsidRDefault="00A83DD8"/>
    <w:p w:rsidR="00A83DD8" w:rsidRDefault="00B17B43">
      <w:pPr>
        <w:rPr>
          <w:b/>
          <w:sz w:val="24"/>
          <w:u w:val="single"/>
        </w:rPr>
      </w:pPr>
      <w:r w:rsidRPr="00DC7E14">
        <w:rPr>
          <w:b/>
          <w:sz w:val="24"/>
          <w:u w:val="single"/>
        </w:rPr>
        <w:t>Booking Age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B17B43" w:rsidTr="00B17B43">
        <w:tc>
          <w:tcPr>
            <w:tcW w:w="3145" w:type="dxa"/>
          </w:tcPr>
          <w:p w:rsidR="00B17B43" w:rsidRPr="00D66679" w:rsidRDefault="00D66679">
            <w:pPr>
              <w:rPr>
                <w:b/>
              </w:rPr>
            </w:pPr>
            <w:r>
              <w:rPr>
                <w:b/>
              </w:rPr>
              <w:t xml:space="preserve">Name of the </w:t>
            </w:r>
            <w:r w:rsidR="008A75BF">
              <w:rPr>
                <w:b/>
              </w:rPr>
              <w:t>tour agent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6205" w:type="dxa"/>
          </w:tcPr>
          <w:p w:rsidR="00B17B43" w:rsidRDefault="00B17B43"/>
        </w:tc>
      </w:tr>
      <w:tr w:rsidR="00B17B43" w:rsidTr="00B17B43">
        <w:tc>
          <w:tcPr>
            <w:tcW w:w="3145" w:type="dxa"/>
          </w:tcPr>
          <w:p w:rsidR="00B17B43" w:rsidRPr="00D66679" w:rsidRDefault="00B17B43">
            <w:pPr>
              <w:rPr>
                <w:b/>
              </w:rPr>
            </w:pPr>
            <w:r w:rsidRPr="00D66679">
              <w:rPr>
                <w:b/>
              </w:rPr>
              <w:t>Booking Handling person name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6205" w:type="dxa"/>
          </w:tcPr>
          <w:p w:rsidR="00B17B43" w:rsidRDefault="00B17B43"/>
        </w:tc>
      </w:tr>
      <w:tr w:rsidR="00B17B43" w:rsidTr="00B17B43">
        <w:tc>
          <w:tcPr>
            <w:tcW w:w="3145" w:type="dxa"/>
          </w:tcPr>
          <w:p w:rsidR="00B17B43" w:rsidRPr="00D66679" w:rsidRDefault="00B17B43">
            <w:pPr>
              <w:rPr>
                <w:b/>
              </w:rPr>
            </w:pPr>
            <w:r w:rsidRPr="00D66679">
              <w:rPr>
                <w:b/>
              </w:rPr>
              <w:t xml:space="preserve">Contact number </w:t>
            </w:r>
          </w:p>
          <w:p w:rsidR="00B17B43" w:rsidRPr="00D66679" w:rsidRDefault="00B17B43">
            <w:pPr>
              <w:rPr>
                <w:b/>
              </w:rPr>
            </w:pPr>
          </w:p>
        </w:tc>
        <w:tc>
          <w:tcPr>
            <w:tcW w:w="6205" w:type="dxa"/>
          </w:tcPr>
          <w:p w:rsidR="00B17B43" w:rsidRDefault="00B17B43"/>
        </w:tc>
      </w:tr>
    </w:tbl>
    <w:p w:rsidR="00917D95" w:rsidRDefault="00917D95" w:rsidP="00917D95">
      <w:pPr>
        <w:pStyle w:val="ListParagraph"/>
        <w:rPr>
          <w:sz w:val="24"/>
          <w:u w:val="single"/>
        </w:rPr>
      </w:pPr>
    </w:p>
    <w:p w:rsidR="00B17B43" w:rsidRPr="00BC622B" w:rsidRDefault="008A75BF" w:rsidP="00BC622B">
      <w:pPr>
        <w:rPr>
          <w:b/>
          <w:sz w:val="24"/>
          <w:u w:val="single"/>
        </w:rPr>
      </w:pPr>
      <w:r w:rsidRPr="00BC622B">
        <w:rPr>
          <w:b/>
          <w:sz w:val="24"/>
          <w:u w:val="single"/>
        </w:rPr>
        <w:t>Whale watching boat</w:t>
      </w:r>
      <w:r w:rsidR="0077005D" w:rsidRPr="00BC622B">
        <w:rPr>
          <w:b/>
          <w:sz w:val="24"/>
          <w:u w:val="single"/>
        </w:rPr>
        <w:t xml:space="preserve"> Details</w:t>
      </w:r>
      <w:r w:rsidRPr="00BC622B">
        <w:rPr>
          <w:b/>
          <w:sz w:val="24"/>
          <w:u w:val="single"/>
        </w:rPr>
        <w:t xml:space="preserve"> and Sailor’s Assistants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8A75BF" w:rsidRPr="00BC622B" w:rsidTr="0077005D">
        <w:tc>
          <w:tcPr>
            <w:tcW w:w="3145" w:type="dxa"/>
          </w:tcPr>
          <w:p w:rsidR="008A75BF" w:rsidRPr="00BC622B" w:rsidRDefault="008A75BF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Boat Supplier’s Name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8A75BF" w:rsidRPr="00BC622B" w:rsidRDefault="008A75BF" w:rsidP="00BC622B">
            <w:pPr>
              <w:rPr>
                <w:rFonts w:cstheme="minorHAnsi"/>
              </w:rPr>
            </w:pPr>
          </w:p>
        </w:tc>
      </w:tr>
      <w:tr w:rsidR="008A75BF" w:rsidRPr="00BC622B" w:rsidTr="0077005D">
        <w:tc>
          <w:tcPr>
            <w:tcW w:w="3145" w:type="dxa"/>
          </w:tcPr>
          <w:p w:rsidR="008A75BF" w:rsidRPr="00BC622B" w:rsidRDefault="008A75BF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Boat Supplier’s Registration Number</w:t>
            </w:r>
          </w:p>
        </w:tc>
        <w:tc>
          <w:tcPr>
            <w:tcW w:w="6205" w:type="dxa"/>
          </w:tcPr>
          <w:p w:rsidR="008A75BF" w:rsidRPr="00BC622B" w:rsidRDefault="008A75BF" w:rsidP="00BC622B">
            <w:pPr>
              <w:rPr>
                <w:rFonts w:cstheme="minorHAnsi"/>
              </w:rPr>
            </w:pPr>
          </w:p>
        </w:tc>
      </w:tr>
      <w:tr w:rsidR="0077005D" w:rsidRPr="00BC622B" w:rsidTr="0077005D">
        <w:tc>
          <w:tcPr>
            <w:tcW w:w="3145" w:type="dxa"/>
          </w:tcPr>
          <w:p w:rsidR="0077005D" w:rsidRPr="00BC622B" w:rsidRDefault="008A75BF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Sailor’s</w:t>
            </w:r>
            <w:r w:rsidR="0077005D" w:rsidRPr="00BC622B">
              <w:rPr>
                <w:rFonts w:cstheme="minorHAnsi"/>
                <w:b/>
              </w:rPr>
              <w:t xml:space="preserve"> Name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77005D" w:rsidRPr="00BC622B" w:rsidRDefault="0077005D" w:rsidP="00BC622B">
            <w:pPr>
              <w:rPr>
                <w:rFonts w:cstheme="minorHAnsi"/>
              </w:rPr>
            </w:pPr>
          </w:p>
        </w:tc>
      </w:tr>
      <w:tr w:rsidR="0077005D" w:rsidRPr="00BC622B" w:rsidTr="0077005D">
        <w:tc>
          <w:tcPr>
            <w:tcW w:w="3145" w:type="dxa"/>
          </w:tcPr>
          <w:p w:rsidR="0077005D" w:rsidRPr="00BC622B" w:rsidRDefault="008A75BF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Sailor’s</w:t>
            </w:r>
            <w:r w:rsidR="0077005D" w:rsidRPr="00BC622B">
              <w:rPr>
                <w:rFonts w:cstheme="minorHAnsi"/>
                <w:b/>
              </w:rPr>
              <w:t xml:space="preserve"> License Number 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77005D" w:rsidRPr="00BC622B" w:rsidRDefault="0077005D" w:rsidP="00BC622B">
            <w:pPr>
              <w:rPr>
                <w:rFonts w:cstheme="minorHAnsi"/>
              </w:rPr>
            </w:pPr>
          </w:p>
        </w:tc>
      </w:tr>
      <w:tr w:rsidR="0077005D" w:rsidRPr="00BC622B" w:rsidTr="0077005D">
        <w:tc>
          <w:tcPr>
            <w:tcW w:w="3145" w:type="dxa"/>
          </w:tcPr>
          <w:p w:rsidR="0077005D" w:rsidRPr="00BC622B" w:rsidRDefault="008A75BF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Sailor’s contact</w:t>
            </w:r>
            <w:r w:rsidR="0077005D" w:rsidRPr="00BC622B">
              <w:rPr>
                <w:rFonts w:cstheme="minorHAnsi"/>
                <w:b/>
                <w:color w:val="000000"/>
                <w:shd w:val="clear" w:color="auto" w:fill="FFFFFF"/>
              </w:rPr>
              <w:t xml:space="preserve"> Number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77005D" w:rsidRPr="00BC622B" w:rsidRDefault="0077005D" w:rsidP="00BC622B">
            <w:pPr>
              <w:rPr>
                <w:rFonts w:cstheme="minorHAnsi"/>
                <w:color w:val="000000"/>
              </w:rPr>
            </w:pPr>
          </w:p>
        </w:tc>
      </w:tr>
      <w:tr w:rsidR="0077005D" w:rsidRPr="00BC622B" w:rsidTr="0077005D">
        <w:tc>
          <w:tcPr>
            <w:tcW w:w="3145" w:type="dxa"/>
          </w:tcPr>
          <w:p w:rsidR="0077005D" w:rsidRPr="00BC622B" w:rsidRDefault="008A75BF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Boat Registration Number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77005D" w:rsidRPr="00BC622B" w:rsidRDefault="0077005D" w:rsidP="00BC622B">
            <w:pPr>
              <w:rPr>
                <w:rFonts w:cstheme="minorHAnsi"/>
              </w:rPr>
            </w:pPr>
          </w:p>
        </w:tc>
      </w:tr>
    </w:tbl>
    <w:p w:rsidR="00917D95" w:rsidRPr="00BC622B" w:rsidRDefault="00917D95" w:rsidP="00BC622B">
      <w:pPr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8A75BF" w:rsidRPr="00BC622B" w:rsidTr="004F6E66">
        <w:tc>
          <w:tcPr>
            <w:tcW w:w="3145" w:type="dxa"/>
          </w:tcPr>
          <w:p w:rsidR="008A75BF" w:rsidRPr="00BC622B" w:rsidRDefault="008A75BF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lastRenderedPageBreak/>
              <w:t>Sailor’s assistant Name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8A75BF" w:rsidRPr="00BC622B" w:rsidRDefault="008A75BF" w:rsidP="00BC622B">
            <w:pPr>
              <w:rPr>
                <w:rFonts w:cstheme="minorHAnsi"/>
              </w:rPr>
            </w:pPr>
          </w:p>
        </w:tc>
      </w:tr>
      <w:tr w:rsidR="008A75BF" w:rsidRPr="00BC622B" w:rsidTr="004F6E66">
        <w:tc>
          <w:tcPr>
            <w:tcW w:w="3145" w:type="dxa"/>
          </w:tcPr>
          <w:p w:rsidR="008A75BF" w:rsidRPr="00BC622B" w:rsidRDefault="008A75BF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Sailor’s</w:t>
            </w:r>
            <w:r w:rsidR="005956E5" w:rsidRPr="00BC622B">
              <w:rPr>
                <w:rFonts w:cstheme="minorHAnsi"/>
                <w:b/>
              </w:rPr>
              <w:t xml:space="preserve"> assistant NIC</w:t>
            </w:r>
            <w:r w:rsidRPr="00BC622B">
              <w:rPr>
                <w:rFonts w:cstheme="minorHAnsi"/>
                <w:b/>
              </w:rPr>
              <w:t xml:space="preserve"> Number 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8A75BF" w:rsidRPr="00BC622B" w:rsidRDefault="008A75BF" w:rsidP="00BC622B">
            <w:pPr>
              <w:rPr>
                <w:rFonts w:cstheme="minorHAnsi"/>
              </w:rPr>
            </w:pPr>
          </w:p>
        </w:tc>
      </w:tr>
      <w:tr w:rsidR="008A75BF" w:rsidRPr="00BC622B" w:rsidTr="004F6E66">
        <w:tc>
          <w:tcPr>
            <w:tcW w:w="3145" w:type="dxa"/>
          </w:tcPr>
          <w:p w:rsidR="008A75BF" w:rsidRPr="00BC622B" w:rsidRDefault="008A75BF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Sailor’s</w:t>
            </w:r>
            <w:r w:rsidR="005956E5" w:rsidRPr="00BC622B">
              <w:rPr>
                <w:rFonts w:cstheme="minorHAnsi"/>
                <w:b/>
                <w:color w:val="000000"/>
                <w:shd w:val="clear" w:color="auto" w:fill="FFFFFF"/>
              </w:rPr>
              <w:t xml:space="preserve"> assistant</w:t>
            </w: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 xml:space="preserve"> contact Number</w:t>
            </w:r>
          </w:p>
          <w:p w:rsidR="008A75BF" w:rsidRPr="00BC622B" w:rsidRDefault="008A75BF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8A75BF" w:rsidRPr="00BC622B" w:rsidRDefault="008A75BF" w:rsidP="00BC622B">
            <w:pPr>
              <w:rPr>
                <w:rFonts w:cstheme="minorHAnsi"/>
                <w:color w:val="000000"/>
              </w:rPr>
            </w:pPr>
          </w:p>
        </w:tc>
      </w:tr>
    </w:tbl>
    <w:p w:rsidR="008A75BF" w:rsidRPr="00BC622B" w:rsidRDefault="008A75BF" w:rsidP="00BC622B">
      <w:pPr>
        <w:rPr>
          <w:b/>
          <w:sz w:val="24"/>
          <w:u w:val="single"/>
        </w:rPr>
      </w:pPr>
    </w:p>
    <w:p w:rsidR="001B297C" w:rsidRPr="00BC622B" w:rsidRDefault="001B297C" w:rsidP="00BC622B">
      <w:pPr>
        <w:rPr>
          <w:b/>
          <w:sz w:val="24"/>
          <w:u w:val="single"/>
        </w:rPr>
      </w:pPr>
      <w:r w:rsidRPr="00BC622B">
        <w:rPr>
          <w:b/>
          <w:sz w:val="24"/>
          <w:u w:val="single"/>
        </w:rPr>
        <w:t xml:space="preserve">Safari Jeep Driver Details </w:t>
      </w:r>
      <w:proofErr w:type="gramStart"/>
      <w:r w:rsidR="00BC622B" w:rsidRPr="00BC622B">
        <w:rPr>
          <w:b/>
          <w:sz w:val="24"/>
          <w:u w:val="single"/>
        </w:rPr>
        <w:t xml:space="preserve">( </w:t>
      </w:r>
      <w:proofErr w:type="spellStart"/>
      <w:r w:rsidR="00BC622B" w:rsidRPr="00BC622B">
        <w:rPr>
          <w:b/>
          <w:sz w:val="24"/>
          <w:u w:val="single"/>
        </w:rPr>
        <w:t>Yala</w:t>
      </w:r>
      <w:proofErr w:type="spellEnd"/>
      <w:proofErr w:type="gramEnd"/>
      <w:r w:rsidR="00BC622B" w:rsidRPr="00BC622B">
        <w:rPr>
          <w:b/>
          <w:sz w:val="24"/>
          <w:u w:val="single"/>
        </w:rPr>
        <w:t xml:space="preserve"> Safar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1B297C" w:rsidRPr="00BC622B" w:rsidTr="001A3C21">
        <w:tc>
          <w:tcPr>
            <w:tcW w:w="3145" w:type="dxa"/>
          </w:tcPr>
          <w:p w:rsidR="001B297C" w:rsidRPr="00BC622B" w:rsidRDefault="001B297C" w:rsidP="00BC622B">
            <w:pPr>
              <w:rPr>
                <w:rFonts w:cstheme="minorHAnsi"/>
                <w:b/>
              </w:rPr>
            </w:pPr>
            <w:proofErr w:type="spellStart"/>
            <w:r w:rsidRPr="00BC622B">
              <w:rPr>
                <w:rFonts w:cstheme="minorHAnsi"/>
                <w:b/>
              </w:rPr>
              <w:t>Jeeo</w:t>
            </w:r>
            <w:proofErr w:type="spellEnd"/>
            <w:r w:rsidRPr="00BC622B">
              <w:rPr>
                <w:rFonts w:cstheme="minorHAnsi"/>
                <w:b/>
              </w:rPr>
              <w:t xml:space="preserve"> Supplier’s Name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1B297C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Jeep Supplier’s Registration Number</w:t>
            </w: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1B297C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Driver’s Name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1B297C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 xml:space="preserve">Driver’s License Number 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1B297C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Driver’s contact Number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  <w:color w:val="000000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BC622B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>
              <w:rPr>
                <w:rFonts w:cstheme="minorHAnsi"/>
                <w:b/>
                <w:color w:val="000000"/>
                <w:shd w:val="clear" w:color="auto" w:fill="FFFFFF"/>
              </w:rPr>
              <w:t xml:space="preserve">Jeep </w:t>
            </w:r>
            <w:bookmarkStart w:id="0" w:name="_GoBack"/>
            <w:bookmarkEnd w:id="0"/>
            <w:r w:rsidR="001B297C" w:rsidRPr="00BC622B">
              <w:rPr>
                <w:rFonts w:cstheme="minorHAnsi"/>
                <w:b/>
                <w:color w:val="000000"/>
                <w:shd w:val="clear" w:color="auto" w:fill="FFFFFF"/>
              </w:rPr>
              <w:t>Registration Number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</w:tbl>
    <w:p w:rsidR="001B297C" w:rsidRPr="00BC622B" w:rsidRDefault="001B297C" w:rsidP="00BC622B">
      <w:pPr>
        <w:rPr>
          <w:b/>
          <w:sz w:val="24"/>
          <w:u w:val="single"/>
        </w:rPr>
      </w:pPr>
    </w:p>
    <w:p w:rsidR="001B297C" w:rsidRPr="00BC622B" w:rsidRDefault="001B297C" w:rsidP="00BC622B">
      <w:pPr>
        <w:rPr>
          <w:b/>
          <w:sz w:val="24"/>
          <w:u w:val="single"/>
        </w:rPr>
      </w:pPr>
      <w:r w:rsidRPr="00BC622B">
        <w:rPr>
          <w:b/>
          <w:sz w:val="24"/>
          <w:u w:val="single"/>
        </w:rPr>
        <w:t xml:space="preserve">Naturalists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1B297C" w:rsidRPr="00BC622B" w:rsidTr="001A3C21">
        <w:tc>
          <w:tcPr>
            <w:tcW w:w="3145" w:type="dxa"/>
          </w:tcPr>
          <w:p w:rsidR="001B297C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b/>
                <w:sz w:val="24"/>
              </w:rPr>
              <w:t>Naturalists</w:t>
            </w:r>
            <w:r w:rsidRPr="00BC622B">
              <w:rPr>
                <w:rFonts w:cstheme="minorHAnsi"/>
                <w:b/>
              </w:rPr>
              <w:t xml:space="preserve"> </w:t>
            </w:r>
            <w:r w:rsidR="001B297C" w:rsidRPr="00BC622B">
              <w:rPr>
                <w:rFonts w:cstheme="minorHAnsi"/>
                <w:b/>
              </w:rPr>
              <w:t>Name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b/>
                <w:sz w:val="24"/>
              </w:rPr>
              <w:t>Naturalists</w:t>
            </w:r>
            <w:r w:rsidRPr="00BC622B">
              <w:rPr>
                <w:rFonts w:cstheme="minorHAnsi"/>
                <w:b/>
              </w:rPr>
              <w:t xml:space="preserve"> </w:t>
            </w:r>
            <w:r w:rsidR="001B297C" w:rsidRPr="00BC622B">
              <w:rPr>
                <w:rFonts w:cstheme="minorHAnsi"/>
                <w:b/>
              </w:rPr>
              <w:t xml:space="preserve">NIC Number 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</w:rPr>
            </w:pPr>
          </w:p>
        </w:tc>
      </w:tr>
      <w:tr w:rsidR="001B297C" w:rsidRPr="00BC622B" w:rsidTr="001A3C21">
        <w:tc>
          <w:tcPr>
            <w:tcW w:w="3145" w:type="dxa"/>
          </w:tcPr>
          <w:p w:rsidR="001B297C" w:rsidRPr="00BC622B" w:rsidRDefault="00BC622B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b/>
                <w:sz w:val="24"/>
              </w:rPr>
              <w:t>Naturalists</w:t>
            </w: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 xml:space="preserve"> </w:t>
            </w:r>
            <w:r w:rsidR="001B297C" w:rsidRPr="00BC622B">
              <w:rPr>
                <w:rFonts w:cstheme="minorHAnsi"/>
                <w:b/>
                <w:color w:val="000000"/>
                <w:shd w:val="clear" w:color="auto" w:fill="FFFFFF"/>
              </w:rPr>
              <w:t>contact Number</w:t>
            </w:r>
          </w:p>
          <w:p w:rsidR="001B297C" w:rsidRPr="00BC622B" w:rsidRDefault="001B297C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1B297C" w:rsidRPr="00BC622B" w:rsidRDefault="001B297C" w:rsidP="00BC622B">
            <w:pPr>
              <w:rPr>
                <w:rFonts w:cstheme="minorHAnsi"/>
                <w:color w:val="000000"/>
              </w:rPr>
            </w:pPr>
          </w:p>
        </w:tc>
      </w:tr>
    </w:tbl>
    <w:p w:rsidR="001B297C" w:rsidRPr="00BC622B" w:rsidRDefault="001B297C" w:rsidP="00BC622B">
      <w:pPr>
        <w:rPr>
          <w:b/>
          <w:sz w:val="24"/>
          <w:u w:val="single"/>
        </w:rPr>
      </w:pPr>
    </w:p>
    <w:p w:rsidR="00BC622B" w:rsidRPr="00BC622B" w:rsidRDefault="00BC622B" w:rsidP="00BC622B">
      <w:pPr>
        <w:rPr>
          <w:b/>
          <w:sz w:val="24"/>
          <w:u w:val="single"/>
        </w:rPr>
      </w:pPr>
      <w:r w:rsidRPr="00BC622B">
        <w:rPr>
          <w:b/>
          <w:sz w:val="24"/>
          <w:u w:val="single"/>
        </w:rPr>
        <w:t xml:space="preserve">Safari Jeep Driver Details </w:t>
      </w:r>
      <w:proofErr w:type="gramStart"/>
      <w:r w:rsidRPr="00BC622B">
        <w:rPr>
          <w:b/>
          <w:sz w:val="24"/>
          <w:u w:val="single"/>
        </w:rPr>
        <w:t xml:space="preserve">( </w:t>
      </w:r>
      <w:proofErr w:type="spellStart"/>
      <w:r w:rsidRPr="00BC622B">
        <w:rPr>
          <w:b/>
          <w:sz w:val="24"/>
          <w:u w:val="single"/>
        </w:rPr>
        <w:t>Udawalawe</w:t>
      </w:r>
      <w:proofErr w:type="spellEnd"/>
      <w:proofErr w:type="gramEnd"/>
      <w:r w:rsidRPr="00BC622B">
        <w:rPr>
          <w:b/>
          <w:sz w:val="24"/>
          <w:u w:val="single"/>
        </w:rPr>
        <w:t xml:space="preserve"> </w:t>
      </w:r>
      <w:r w:rsidRPr="00BC622B">
        <w:rPr>
          <w:b/>
          <w:sz w:val="24"/>
          <w:u w:val="single"/>
        </w:rPr>
        <w:t>Safar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Jeep</w:t>
            </w:r>
            <w:r w:rsidRPr="00BC622B">
              <w:rPr>
                <w:rFonts w:cstheme="minorHAnsi"/>
                <w:b/>
              </w:rPr>
              <w:t xml:space="preserve"> Supplier’s Name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Jeep Supplier’s Registration Number</w:t>
            </w: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>Driver’s Name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rFonts w:cstheme="minorHAnsi"/>
                <w:b/>
              </w:rPr>
              <w:t xml:space="preserve">Driver’s License Number 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Driver’s contact Number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  <w:color w:val="000000"/>
              </w:rPr>
            </w:pPr>
          </w:p>
        </w:tc>
      </w:tr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proofErr w:type="spellStart"/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Jeeo</w:t>
            </w:r>
            <w:proofErr w:type="spellEnd"/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 xml:space="preserve"> Registration Number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</w:tbl>
    <w:p w:rsidR="00BC622B" w:rsidRPr="00BC622B" w:rsidRDefault="00BC622B" w:rsidP="00BC622B">
      <w:pPr>
        <w:rPr>
          <w:b/>
          <w:sz w:val="24"/>
          <w:u w:val="single"/>
        </w:rPr>
      </w:pPr>
    </w:p>
    <w:p w:rsidR="00BC622B" w:rsidRPr="00BC622B" w:rsidRDefault="00BC622B" w:rsidP="00BC622B">
      <w:pPr>
        <w:rPr>
          <w:b/>
          <w:sz w:val="24"/>
          <w:u w:val="single"/>
        </w:rPr>
      </w:pPr>
      <w:r w:rsidRPr="00BC622B">
        <w:rPr>
          <w:b/>
          <w:sz w:val="24"/>
          <w:u w:val="single"/>
        </w:rPr>
        <w:t xml:space="preserve">Naturalists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b/>
                <w:sz w:val="24"/>
              </w:rPr>
              <w:t>Naturalists</w:t>
            </w:r>
            <w:r w:rsidRPr="00BC622B">
              <w:rPr>
                <w:rFonts w:cstheme="minorHAnsi"/>
                <w:b/>
              </w:rPr>
              <w:t xml:space="preserve"> Name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  <w:tr w:rsidR="00BC622B" w:rsidRP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</w:rPr>
            </w:pPr>
            <w:r w:rsidRPr="00BC622B">
              <w:rPr>
                <w:b/>
                <w:sz w:val="24"/>
              </w:rPr>
              <w:t>Naturalists</w:t>
            </w:r>
            <w:r w:rsidRPr="00BC622B">
              <w:rPr>
                <w:rFonts w:cstheme="minorHAnsi"/>
                <w:b/>
              </w:rPr>
              <w:t xml:space="preserve"> NIC Number 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BC622B" w:rsidRDefault="00BC622B" w:rsidP="00BC622B">
            <w:pPr>
              <w:rPr>
                <w:rFonts w:cstheme="minorHAnsi"/>
              </w:rPr>
            </w:pPr>
          </w:p>
        </w:tc>
      </w:tr>
      <w:tr w:rsidR="00BC622B" w:rsidTr="00B47AC4">
        <w:tc>
          <w:tcPr>
            <w:tcW w:w="3145" w:type="dxa"/>
          </w:tcPr>
          <w:p w:rsidR="00BC622B" w:rsidRPr="00BC622B" w:rsidRDefault="00BC622B" w:rsidP="00BC622B">
            <w:pPr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BC622B">
              <w:rPr>
                <w:b/>
                <w:sz w:val="24"/>
              </w:rPr>
              <w:t>Naturalists</w:t>
            </w:r>
            <w:r w:rsidRPr="00BC622B">
              <w:rPr>
                <w:rFonts w:cstheme="minorHAnsi"/>
                <w:b/>
              </w:rPr>
              <w:t xml:space="preserve"> </w:t>
            </w:r>
            <w:r w:rsidRPr="00BC622B">
              <w:rPr>
                <w:rFonts w:cstheme="minorHAnsi"/>
                <w:b/>
                <w:color w:val="000000"/>
                <w:shd w:val="clear" w:color="auto" w:fill="FFFFFF"/>
              </w:rPr>
              <w:t>contact Number</w:t>
            </w:r>
          </w:p>
          <w:p w:rsidR="00BC622B" w:rsidRPr="00BC622B" w:rsidRDefault="00BC622B" w:rsidP="00BC622B">
            <w:pPr>
              <w:rPr>
                <w:rFonts w:cstheme="minorHAnsi"/>
                <w:b/>
              </w:rPr>
            </w:pPr>
          </w:p>
        </w:tc>
        <w:tc>
          <w:tcPr>
            <w:tcW w:w="6205" w:type="dxa"/>
          </w:tcPr>
          <w:p w:rsidR="00BC622B" w:rsidRPr="0077005D" w:rsidRDefault="00BC622B" w:rsidP="00BC622B">
            <w:pPr>
              <w:rPr>
                <w:rFonts w:cstheme="minorHAnsi"/>
                <w:color w:val="000000"/>
              </w:rPr>
            </w:pPr>
          </w:p>
        </w:tc>
      </w:tr>
    </w:tbl>
    <w:p w:rsidR="00BC622B" w:rsidRDefault="00BC622B">
      <w:pPr>
        <w:rPr>
          <w:b/>
          <w:sz w:val="24"/>
          <w:u w:val="single"/>
        </w:rPr>
      </w:pPr>
    </w:p>
    <w:p w:rsidR="00A83DD8" w:rsidRPr="00DC7E14" w:rsidRDefault="00B17B43">
      <w:pPr>
        <w:rPr>
          <w:b/>
          <w:sz w:val="24"/>
          <w:u w:val="single"/>
        </w:rPr>
      </w:pPr>
      <w:r w:rsidRPr="00DC7E14">
        <w:rPr>
          <w:b/>
          <w:sz w:val="24"/>
          <w:u w:val="single"/>
        </w:rPr>
        <w:t>Itinerary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3116"/>
        <w:gridCol w:w="1891"/>
        <w:gridCol w:w="1226"/>
        <w:gridCol w:w="1559"/>
      </w:tblGrid>
      <w:tr w:rsidR="00B17B43" w:rsidTr="00A0543E">
        <w:tc>
          <w:tcPr>
            <w:tcW w:w="1558" w:type="dxa"/>
            <w:vMerge w:val="restart"/>
          </w:tcPr>
          <w:p w:rsidR="00B17B43" w:rsidRPr="009C7015" w:rsidRDefault="00B17B43">
            <w:pPr>
              <w:rPr>
                <w:b/>
              </w:rPr>
            </w:pPr>
            <w:r w:rsidRPr="009C7015">
              <w:rPr>
                <w:b/>
              </w:rPr>
              <w:t>Date</w:t>
            </w:r>
          </w:p>
        </w:tc>
        <w:tc>
          <w:tcPr>
            <w:tcW w:w="3116" w:type="dxa"/>
          </w:tcPr>
          <w:p w:rsidR="00B17B43" w:rsidRPr="009C7015" w:rsidRDefault="00B17B43">
            <w:pPr>
              <w:rPr>
                <w:b/>
              </w:rPr>
            </w:pPr>
            <w:r w:rsidRPr="009C7015">
              <w:rPr>
                <w:b/>
              </w:rPr>
              <w:t>Description of the tour</w:t>
            </w:r>
          </w:p>
        </w:tc>
        <w:tc>
          <w:tcPr>
            <w:tcW w:w="3117" w:type="dxa"/>
            <w:gridSpan w:val="2"/>
          </w:tcPr>
          <w:p w:rsidR="00B17B43" w:rsidRPr="009C7015" w:rsidRDefault="00B17B43">
            <w:pPr>
              <w:rPr>
                <w:b/>
              </w:rPr>
            </w:pPr>
            <w:r w:rsidRPr="009C7015">
              <w:rPr>
                <w:b/>
              </w:rPr>
              <w:t>Lunch or Refreshment stop details</w:t>
            </w:r>
          </w:p>
        </w:tc>
        <w:tc>
          <w:tcPr>
            <w:tcW w:w="1559" w:type="dxa"/>
            <w:vMerge w:val="restart"/>
          </w:tcPr>
          <w:p w:rsidR="00B17B43" w:rsidRPr="009C7015" w:rsidRDefault="00B17B43">
            <w:pPr>
              <w:rPr>
                <w:b/>
              </w:rPr>
            </w:pPr>
            <w:r w:rsidRPr="009C7015">
              <w:rPr>
                <w:b/>
              </w:rPr>
              <w:t>Overnight Stay</w:t>
            </w:r>
          </w:p>
        </w:tc>
      </w:tr>
      <w:tr w:rsidR="00561D05" w:rsidTr="00254EDC">
        <w:tc>
          <w:tcPr>
            <w:tcW w:w="1558" w:type="dxa"/>
            <w:vMerge/>
          </w:tcPr>
          <w:p w:rsidR="00561D05" w:rsidRDefault="00561D05"/>
        </w:tc>
        <w:tc>
          <w:tcPr>
            <w:tcW w:w="3116" w:type="dxa"/>
          </w:tcPr>
          <w:p w:rsidR="00561D05" w:rsidRPr="009C7015" w:rsidRDefault="00561D05">
            <w:pPr>
              <w:rPr>
                <w:b/>
              </w:rPr>
            </w:pPr>
            <w:r w:rsidRPr="009C7015">
              <w:rPr>
                <w:b/>
              </w:rPr>
              <w:t>Location</w:t>
            </w:r>
          </w:p>
        </w:tc>
        <w:tc>
          <w:tcPr>
            <w:tcW w:w="1891" w:type="dxa"/>
          </w:tcPr>
          <w:p w:rsidR="00561D05" w:rsidRPr="009C7015" w:rsidRDefault="00561D05">
            <w:pPr>
              <w:rPr>
                <w:b/>
              </w:rPr>
            </w:pPr>
            <w:r w:rsidRPr="009C7015">
              <w:rPr>
                <w:b/>
              </w:rPr>
              <w:t>Location of Stop</w:t>
            </w:r>
          </w:p>
        </w:tc>
        <w:tc>
          <w:tcPr>
            <w:tcW w:w="1226" w:type="dxa"/>
          </w:tcPr>
          <w:p w:rsidR="00561D05" w:rsidRPr="009C7015" w:rsidRDefault="00561D05">
            <w:pPr>
              <w:rPr>
                <w:b/>
              </w:rPr>
            </w:pPr>
            <w:r w:rsidRPr="009C7015">
              <w:rPr>
                <w:b/>
              </w:rPr>
              <w:t>Approx. time</w:t>
            </w:r>
          </w:p>
        </w:tc>
        <w:tc>
          <w:tcPr>
            <w:tcW w:w="1559" w:type="dxa"/>
            <w:vMerge/>
          </w:tcPr>
          <w:p w:rsidR="00561D05" w:rsidRDefault="00561D05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 w:val="restart"/>
            <w:shd w:val="clear" w:color="auto" w:fill="auto"/>
          </w:tcPr>
          <w:p w:rsidR="009C7015" w:rsidRDefault="009C7015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auto"/>
          </w:tcPr>
          <w:p w:rsidR="009C7015" w:rsidRDefault="009C7015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auto"/>
          </w:tcPr>
          <w:p w:rsidR="009C7015" w:rsidRDefault="009C7015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 w:val="restart"/>
            <w:shd w:val="clear" w:color="auto" w:fill="auto"/>
          </w:tcPr>
          <w:p w:rsidR="009C7015" w:rsidRDefault="009C7015" w:rsidP="00DB6D17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auto"/>
          </w:tcPr>
          <w:p w:rsidR="009C7015" w:rsidRDefault="009C7015" w:rsidP="00DB6D17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auto"/>
          </w:tcPr>
          <w:p w:rsidR="009C7015" w:rsidRDefault="009C7015" w:rsidP="00DB6D17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auto"/>
          </w:tcPr>
          <w:p w:rsidR="009C7015" w:rsidRDefault="009C7015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 w:val="restart"/>
            <w:shd w:val="clear" w:color="auto" w:fill="auto"/>
          </w:tcPr>
          <w:p w:rsidR="009C7015" w:rsidRDefault="009C7015" w:rsidP="00E04EFE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DEEAF6" w:themeFill="accent1" w:themeFillTint="33"/>
          </w:tcPr>
          <w:p w:rsidR="009C7015" w:rsidRDefault="009C7015" w:rsidP="00E04EFE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DEEAF6" w:themeFill="accent1" w:themeFillTint="33"/>
          </w:tcPr>
          <w:p w:rsidR="009C7015" w:rsidRDefault="009C7015" w:rsidP="00E04EFE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DEEAF6" w:themeFill="accent1" w:themeFillTint="33"/>
          </w:tcPr>
          <w:p w:rsidR="009C7015" w:rsidRDefault="009C7015" w:rsidP="00E04EFE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DEEAF6" w:themeFill="accent1" w:themeFillTint="33"/>
          </w:tcPr>
          <w:p w:rsidR="009C7015" w:rsidRDefault="009C7015" w:rsidP="00E04EFE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3116" w:type="dxa"/>
            <w:shd w:val="clear" w:color="auto" w:fill="auto"/>
          </w:tcPr>
          <w:p w:rsidR="009C7015" w:rsidRDefault="009C7015"/>
        </w:tc>
        <w:tc>
          <w:tcPr>
            <w:tcW w:w="1891" w:type="dxa"/>
            <w:shd w:val="clear" w:color="auto" w:fill="auto"/>
          </w:tcPr>
          <w:p w:rsidR="009C7015" w:rsidRDefault="009C7015"/>
        </w:tc>
        <w:tc>
          <w:tcPr>
            <w:tcW w:w="1226" w:type="dxa"/>
            <w:shd w:val="clear" w:color="auto" w:fill="auto"/>
          </w:tcPr>
          <w:p w:rsidR="009C7015" w:rsidRDefault="009C7015"/>
        </w:tc>
        <w:tc>
          <w:tcPr>
            <w:tcW w:w="1559" w:type="dxa"/>
            <w:vMerge/>
            <w:shd w:val="clear" w:color="auto" w:fill="DEEAF6" w:themeFill="accent1" w:themeFillTint="33"/>
          </w:tcPr>
          <w:p w:rsidR="009C7015" w:rsidRDefault="009C7015"/>
        </w:tc>
      </w:tr>
      <w:tr w:rsidR="009C7015" w:rsidTr="005956E5">
        <w:tc>
          <w:tcPr>
            <w:tcW w:w="1558" w:type="dxa"/>
            <w:shd w:val="clear" w:color="auto" w:fill="auto"/>
          </w:tcPr>
          <w:p w:rsidR="009C7015" w:rsidRDefault="009C7015"/>
        </w:tc>
        <w:tc>
          <w:tcPr>
            <w:tcW w:w="6233" w:type="dxa"/>
            <w:gridSpan w:val="3"/>
            <w:shd w:val="clear" w:color="auto" w:fill="auto"/>
          </w:tcPr>
          <w:p w:rsidR="009C7015" w:rsidRDefault="009C7015"/>
        </w:tc>
        <w:tc>
          <w:tcPr>
            <w:tcW w:w="1559" w:type="dxa"/>
            <w:shd w:val="clear" w:color="auto" w:fill="auto"/>
          </w:tcPr>
          <w:p w:rsidR="009C7015" w:rsidRDefault="009C7015"/>
        </w:tc>
      </w:tr>
    </w:tbl>
    <w:p w:rsidR="00A83DD8" w:rsidRDefault="00A83DD8" w:rsidP="00917D95"/>
    <w:sectPr w:rsidR="00A83DD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5554" w:rsidRDefault="00755554" w:rsidP="00B17B43">
      <w:pPr>
        <w:spacing w:after="0" w:line="240" w:lineRule="auto"/>
      </w:pPr>
      <w:r>
        <w:separator/>
      </w:r>
    </w:p>
  </w:endnote>
  <w:endnote w:type="continuationSeparator" w:id="0">
    <w:p w:rsidR="00755554" w:rsidRDefault="00755554" w:rsidP="00B1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53799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1396C" w:rsidRDefault="00C1396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622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622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1396C" w:rsidRDefault="00C139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5554" w:rsidRDefault="00755554" w:rsidP="00B17B43">
      <w:pPr>
        <w:spacing w:after="0" w:line="240" w:lineRule="auto"/>
      </w:pPr>
      <w:r>
        <w:separator/>
      </w:r>
    </w:p>
  </w:footnote>
  <w:footnote w:type="continuationSeparator" w:id="0">
    <w:p w:rsidR="00755554" w:rsidRDefault="00755554" w:rsidP="00B1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E14" w:rsidRDefault="00DC7E14">
    <w:pPr>
      <w:pStyle w:val="Header"/>
    </w:pPr>
    <w:r>
      <w:rPr>
        <w:rFonts w:cs="Andalus"/>
        <w:noProof/>
      </w:rPr>
      <w:drawing>
        <wp:anchor distT="0" distB="0" distL="114300" distR="114300" simplePos="0" relativeHeight="251659264" behindDoc="0" locked="0" layoutInCell="1" allowOverlap="1" wp14:anchorId="0C7EBAE9" wp14:editId="74D52D32">
          <wp:simplePos x="0" y="0"/>
          <wp:positionH relativeFrom="column">
            <wp:posOffset>4800600</wp:posOffset>
          </wp:positionH>
          <wp:positionV relativeFrom="paragraph">
            <wp:posOffset>-406400</wp:posOffset>
          </wp:positionV>
          <wp:extent cx="1981200" cy="819150"/>
          <wp:effectExtent l="0" t="0" r="0" b="0"/>
          <wp:wrapThrough wrapText="bothSides">
            <wp:wrapPolygon edited="0">
              <wp:start x="0" y="0"/>
              <wp:lineTo x="0" y="21098"/>
              <wp:lineTo x="21392" y="21098"/>
              <wp:lineTo x="2139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-new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1200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9374CB"/>
    <w:multiLevelType w:val="hybridMultilevel"/>
    <w:tmpl w:val="ABC66688"/>
    <w:lvl w:ilvl="0" w:tplc="6FC8E34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sDAwMzU1tzQyMbVQ0lEKTi0uzszPAymwqAUAuuv0KiwAAAA="/>
  </w:docVars>
  <w:rsids>
    <w:rsidRoot w:val="00A83DD8"/>
    <w:rsid w:val="00023069"/>
    <w:rsid w:val="001A48DC"/>
    <w:rsid w:val="001B297C"/>
    <w:rsid w:val="00270021"/>
    <w:rsid w:val="003C505E"/>
    <w:rsid w:val="004221A6"/>
    <w:rsid w:val="00561D05"/>
    <w:rsid w:val="0058674B"/>
    <w:rsid w:val="005956E5"/>
    <w:rsid w:val="006021A7"/>
    <w:rsid w:val="00656531"/>
    <w:rsid w:val="00755554"/>
    <w:rsid w:val="0077005D"/>
    <w:rsid w:val="008A75BF"/>
    <w:rsid w:val="00912FFC"/>
    <w:rsid w:val="00917D95"/>
    <w:rsid w:val="009C7015"/>
    <w:rsid w:val="00A57F17"/>
    <w:rsid w:val="00A83DD8"/>
    <w:rsid w:val="00B17B43"/>
    <w:rsid w:val="00BC622B"/>
    <w:rsid w:val="00C1396C"/>
    <w:rsid w:val="00C721C3"/>
    <w:rsid w:val="00C91ABA"/>
    <w:rsid w:val="00CF46D4"/>
    <w:rsid w:val="00D66679"/>
    <w:rsid w:val="00DC7E14"/>
    <w:rsid w:val="00E2168B"/>
    <w:rsid w:val="00E64FA0"/>
    <w:rsid w:val="00E77B71"/>
    <w:rsid w:val="00E77E9A"/>
    <w:rsid w:val="00FA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B1804"/>
  <w15:chartTrackingRefBased/>
  <w15:docId w15:val="{4481EDDC-EA58-4C13-9936-056004F47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3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7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B43"/>
  </w:style>
  <w:style w:type="paragraph" w:styleId="Footer">
    <w:name w:val="footer"/>
    <w:basedOn w:val="Normal"/>
    <w:link w:val="FooterChar"/>
    <w:uiPriority w:val="99"/>
    <w:unhideWhenUsed/>
    <w:rsid w:val="00B17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B43"/>
  </w:style>
  <w:style w:type="paragraph" w:styleId="BalloonText">
    <w:name w:val="Balloon Text"/>
    <w:basedOn w:val="Normal"/>
    <w:link w:val="BalloonTextChar"/>
    <w:uiPriority w:val="99"/>
    <w:semiHidden/>
    <w:unhideWhenUsed/>
    <w:rsid w:val="00912F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FF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66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632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0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DB4023261774F821028459694E328" ma:contentTypeVersion="13" ma:contentTypeDescription="Create a new document." ma:contentTypeScope="" ma:versionID="36c6871165e19ba54d7ea99312e2264f">
  <xsd:schema xmlns:xsd="http://www.w3.org/2001/XMLSchema" xmlns:xs="http://www.w3.org/2001/XMLSchema" xmlns:p="http://schemas.microsoft.com/office/2006/metadata/properties" xmlns:ns2="c810b25a-3c73-4547-9cea-d2c2b49395c4" xmlns:ns3="14f16dc4-9bdf-4634-a776-94b7188ca1d4" targetNamespace="http://schemas.microsoft.com/office/2006/metadata/properties" ma:root="true" ma:fieldsID="f34c3a3f3f0cd8d351ea1fe67c82add1" ns2:_="" ns3:_="">
    <xsd:import namespace="c810b25a-3c73-4547-9cea-d2c2b49395c4"/>
    <xsd:import namespace="14f16dc4-9bdf-4634-a776-94b7188ca1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ReleventQues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0b25a-3c73-4547-9cea-d2c2b4939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ReleventQuestion" ma:index="20" nillable="true" ma:displayName="Relevent Question" ma:format="Dropdown" ma:internalName="ReleventQues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16dc4-9bdf-4634-a776-94b7188ca1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leventQuestion xmlns="c810b25a-3c73-4547-9cea-d2c2b49395c4" xsi:nil="true"/>
  </documentManagement>
</p:properties>
</file>

<file path=customXml/itemProps1.xml><?xml version="1.0" encoding="utf-8"?>
<ds:datastoreItem xmlns:ds="http://schemas.openxmlformats.org/officeDocument/2006/customXml" ds:itemID="{BDE424D9-CEC0-489B-B792-48BFBE9F167E}"/>
</file>

<file path=customXml/itemProps2.xml><?xml version="1.0" encoding="utf-8"?>
<ds:datastoreItem xmlns:ds="http://schemas.openxmlformats.org/officeDocument/2006/customXml" ds:itemID="{612A579F-8066-4B7A-B870-71928A4B8755}"/>
</file>

<file path=customXml/itemProps3.xml><?xml version="1.0" encoding="utf-8"?>
<ds:datastoreItem xmlns:ds="http://schemas.openxmlformats.org/officeDocument/2006/customXml" ds:itemID="{431280FE-3C1B-4696-8C2E-710F68990B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itha</dc:creator>
  <cp:keywords/>
  <dc:description/>
  <cp:lastModifiedBy>Masitha</cp:lastModifiedBy>
  <cp:revision>3</cp:revision>
  <cp:lastPrinted>2021-01-29T15:03:00Z</cp:lastPrinted>
  <dcterms:created xsi:type="dcterms:W3CDTF">2021-02-05T14:16:00Z</dcterms:created>
  <dcterms:modified xsi:type="dcterms:W3CDTF">2021-02-1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DB4023261774F821028459694E328</vt:lpwstr>
  </property>
</Properties>
</file>